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electrician-resume"/>
    <w:p>
      <w:pPr>
        <w:pStyle w:val="Heading1"/>
      </w:pPr>
      <w:r>
        <w:t xml:space="preserve">Electric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(58) 412-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certified and experienced Electrician with over [X] years of expertise in residential, commercial, and industrial electrical systems. Specializing in Venezuela Caracas, I provide reliable solutions for power distribution, wiring installations, and maintenance. My work focuses on ensuring compliance with local electrical codes (such as those from the National Commission of Energy - CNE) while delivering safe and efficient services. With a strong understanding of both traditional and renewable energy systems, I am dedicated to meeting the evolving needs of clients in Caracas. This resume highlights my technical skills, professional achievements, and commitment to excellence in the field of electrical engineer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Electrical Services Co., Caraca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January 2018 – Present]</w:t>
      </w:r>
    </w:p>
    <w:p>
      <w:pPr>
        <w:numPr>
          <w:ilvl w:val="0"/>
          <w:numId w:val="1001"/>
        </w:numPr>
        <w:pStyle w:val="Compact"/>
      </w:pPr>
      <w:r>
        <w:t xml:space="preserve">Managed electrical installations for residential complexes, commercial buildings, and industrial facilities across Venezuela Caraca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power outages and system failures, ensuring minimal disruption to clients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checks on electrical systems to identify potential hazards and improve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and implement energy-efficient solutions tailored for the Caracas market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in local safety protocols and CNE regulations, fostering a culture of professionalism.</w:t>
      </w:r>
    </w:p>
    <w:bookmarkEnd w:id="22"/>
    <w:bookmarkStart w:id="23" w:name="junior-electrician"/>
    <w:p>
      <w:pPr>
        <w:pStyle w:val="Heading3"/>
      </w:pPr>
      <w:r>
        <w:t xml:space="preserve">Junior Electricia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aracas Electrical Solution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June 2014 – December 2017]</w:t>
      </w:r>
    </w:p>
    <w:p>
      <w:pPr>
        <w:numPr>
          <w:ilvl w:val="0"/>
          <w:numId w:val="1002"/>
        </w:numPr>
        <w:pStyle w:val="Compact"/>
      </w:pPr>
      <w:r>
        <w:t xml:space="preserve">Assisted in wiring and circuit installations for new constructions, ensuring adherence to national electrical standards.</w:t>
      </w:r>
    </w:p>
    <w:p>
      <w:pPr>
        <w:numPr>
          <w:ilvl w:val="0"/>
          <w:numId w:val="1002"/>
        </w:numPr>
        <w:pStyle w:val="Compact"/>
      </w:pPr>
      <w:r>
        <w:t xml:space="preserve">Diagnosed and resolved electrical faults in both residential and commercial properties in Caracas.</w:t>
      </w:r>
    </w:p>
    <w:p>
      <w:pPr>
        <w:numPr>
          <w:ilvl w:val="0"/>
          <w:numId w:val="1002"/>
        </w:numPr>
        <w:pStyle w:val="Compact"/>
      </w:pPr>
      <w:r>
        <w:t xml:space="preserve">Participated in the installation of solar energy systems to address power shortages common in Venezuela.</w:t>
      </w:r>
    </w:p>
    <w:p>
      <w:pPr>
        <w:numPr>
          <w:ilvl w:val="0"/>
          <w:numId w:val="1002"/>
        </w:numPr>
        <w:pStyle w:val="Compact"/>
      </w:pPr>
      <w:r>
        <w:t xml:space="preserve">Documented all work performed, maintaining records for client compliance and future reference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timely and cost-effective solutions in Caracas communities.</w:t>
      </w:r>
    </w:p>
    <w:bookmarkEnd w:id="23"/>
    <w:bookmarkStart w:id="24" w:name="freelance-electrician"/>
    <w:p>
      <w:pPr>
        <w:pStyle w:val="Heading3"/>
      </w:pPr>
      <w:r>
        <w:t xml:space="preserve">Freelance Electrici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2012 – 2014]</w:t>
      </w:r>
    </w:p>
    <w:p>
      <w:pPr>
        <w:numPr>
          <w:ilvl w:val="0"/>
          <w:numId w:val="1003"/>
        </w:numPr>
        <w:pStyle w:val="Compact"/>
      </w:pPr>
      <w:r>
        <w:t xml:space="preserve">Provided on-demand electrical services to homeowners and small businesses in Caracas.</w:t>
      </w:r>
    </w:p>
    <w:p>
      <w:pPr>
        <w:numPr>
          <w:ilvl w:val="0"/>
          <w:numId w:val="1003"/>
        </w:numPr>
        <w:pStyle w:val="Compact"/>
      </w:pPr>
      <w:r>
        <w:t xml:space="preserve">Upgraded outdated wiring systems to meet modern safety requirements, reducing fire risks.</w:t>
      </w:r>
    </w:p>
    <w:p>
      <w:pPr>
        <w:numPr>
          <w:ilvl w:val="0"/>
          <w:numId w:val="1003"/>
        </w:numPr>
        <w:pStyle w:val="Compact"/>
      </w:pPr>
      <w:r>
        <w:t xml:space="preserve">Offered consultations on energy-saving practices and maintenance routines for electrical equipment.</w:t>
      </w:r>
    </w:p>
    <w:p>
      <w:pPr>
        <w:numPr>
          <w:ilvl w:val="0"/>
          <w:numId w:val="1003"/>
        </w:numPr>
        <w:pStyle w:val="Compact"/>
      </w:pPr>
      <w:r>
        <w:t xml:space="preserve">Built a strong reputation as a trustworthy professional in the Caracas electrical marke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464ab3fe3e22dad9a3c7f8dfaada893e17dca97"/>
    <w:p>
      <w:pPr>
        <w:pStyle w:val="Heading3"/>
      </w:pPr>
      <w:r>
        <w:t xml:space="preserve">Technical Vocational Certificate in Electric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Instituto Tecnológico de Caraca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ed: 2012]</w:t>
      </w:r>
    </w:p>
    <w:p>
      <w:pPr>
        <w:numPr>
          <w:ilvl w:val="0"/>
          <w:numId w:val="1004"/>
        </w:numPr>
        <w:pStyle w:val="Compact"/>
      </w:pPr>
      <w:r>
        <w:t xml:space="preserve">Coursework included electrical circuit design, power systems, and safety protoc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local electrical firms in Caracas.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certifications in renewable energy systems (solar and wind) to adapt to Venezuela’s energy challenges.</w:t>
      </w:r>
    </w:p>
    <w:p>
      <w:pPr>
        <w:numPr>
          <w:ilvl w:val="0"/>
          <w:numId w:val="1005"/>
        </w:numPr>
        <w:pStyle w:val="Compact"/>
      </w:pPr>
      <w:r>
        <w:t xml:space="preserve">Attended workshops on CNE regulations and safety standards for electrical work in Caracas.</w:t>
      </w:r>
    </w:p>
    <w:p>
      <w:pPr>
        <w:numPr>
          <w:ilvl w:val="0"/>
          <w:numId w:val="1005"/>
        </w:numPr>
        <w:pStyle w:val="Compact"/>
      </w:pPr>
      <w:r>
        <w:t xml:space="preserve">Pursued advanced training in smart grid technologies to stay ahead of industry tren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iring, circuit analysis, voltage testing, electrical panel installation, and troubleshoo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electrical schematics and Microsoft Office for docu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and resolution of complex electrical issues in Venezuela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explanations of technical processes to clients in Caracas, ensuring transparency and trus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intermediate English for international collaborati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NE Certification:</w:t>
      </w:r>
      <w:r>
        <w:t xml:space="preserve"> </w:t>
      </w:r>
      <w:r>
        <w:t xml:space="preserve">Valid license to perform electrical work in Venezuela, issued by the National Commission of Ener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Safety Training:</w:t>
      </w:r>
      <w:r>
        <w:t xml:space="preserve"> </w:t>
      </w:r>
      <w:r>
        <w:t xml:space="preserve">Completed to ensure compliance with workplace safety standards in Caraca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 Installer Certification:</w:t>
      </w:r>
      <w:r>
        <w:t xml:space="preserve"> </w:t>
      </w:r>
      <w:r>
        <w:t xml:space="preserve">Recognized by [Local Renewable Energy Association] for solar system installations.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t xml:space="preserve">Successfully installed a solar energy system for a residential complex in Chacao, Caracas, reducing electricity bills by 40%.</w:t>
      </w:r>
    </w:p>
    <w:p>
      <w:pPr>
        <w:numPr>
          <w:ilvl w:val="0"/>
          <w:numId w:val="1008"/>
        </w:numPr>
        <w:pStyle w:val="Compact"/>
      </w:pPr>
      <w:r>
        <w:t xml:space="preserve">Maintained electrical infrastructure for the [Caracas Metro Expansion Project], ensuring seamless operations during construction.</w:t>
      </w:r>
    </w:p>
    <w:p>
      <w:pPr>
        <w:numPr>
          <w:ilvl w:val="0"/>
          <w:numId w:val="1008"/>
        </w:numPr>
        <w:pStyle w:val="Compact"/>
      </w:pPr>
      <w:r>
        <w:t xml:space="preserve">Received the “Top Electrician of Caracas 2021” award from [Local Trade Association] for exceptional service and innovation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Venezuelan Society of Electrical Engineers (SVIE).</w:t>
      </w:r>
    </w:p>
    <w:p>
      <w:pPr>
        <w:numPr>
          <w:ilvl w:val="0"/>
          <w:numId w:val="1009"/>
        </w:numPr>
        <w:pStyle w:val="Compact"/>
      </w:pPr>
      <w:r>
        <w:t xml:space="preserve">Active participant in local trade associations that advocate for improved electrical standards in Caraca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lients and colleagues from Venezuela Caracas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with flexibility to accommodate urgent electrical needs in Caraca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Venezuela Caracas</dc:title>
  <dc:creator/>
  <dc:language>en</dc:language>
  <cp:keywords/>
  <dcterms:created xsi:type="dcterms:W3CDTF">2026-07-23T23:18:29Z</dcterms:created>
  <dcterms:modified xsi:type="dcterms:W3CDTF">2026-07-23T23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